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</w:t>
      </w:r>
      <w:r>
        <w:t xml:space="preserve"> </w:t>
      </w:r>
      <w:r>
        <w:t xml:space="preserve">pe_addons</w:t>
      </w:r>
      <w:r>
        <w:t xml:space="preserve"> </w:t>
      </w:r>
      <w:r>
        <w:t xml:space="preserve">ตัวใหม่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31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6.13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hhhhhh</w:t>
      </w:r>
    </w:p>
    <w:p>
      <w:pPr>
        <w:pStyle w:val="BodyText"/>
      </w:pPr>
      <w:r>
        <w:t xml:space="preserve">[ภาษาต่างประเทศ]สสวัสดีครับ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หัวเราะ]สวัสดีคุณครูปลายทางนัดและนักเรียนจำนวน325ไรนะครับ สวัสดีครับ ทุกครที่มาวันนี้สวัสดีคุณครูปลายทางนัดและนักเรียนจำนวน325ไรนะครับ สวัสดีครับ ทุกครที่มาวันนี้สวัสดีคุณครูปลายทางนัดและนักเรียนจำนวน325ไรนะครับ สวัสดีครับ ทุกครที่มาวันนี้สวัสดีคุณครูปลายทางนัดและนักเรียนจำนวน325ไรนะครับ สวัสดีครับ ทุกครที่มาวันนี้สวัสดีคุณครูปลายทางนัดและนักเรียนจำนวน325ไรนะครับ สวัสดีครับ ทุกครที่มาวันนี้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 pe_addons ตัวใหม่</dc:title>
  <dc:creator/>
  <cp:keywords/>
  <dcterms:created xsi:type="dcterms:W3CDTF">2022-10-31T10:14:52Z</dcterms:created>
  <dcterms:modified xsi:type="dcterms:W3CDTF">2022-10-31T10:14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31 ตุลาคม 2565 เวลา 16.13 น.</vt:lpwstr>
  </property>
  <property fmtid="{D5CDD505-2E9C-101B-9397-08002B2CF9AE}" pid="3" name="subtitle">
    <vt:lpwstr/>
  </property>
</Properties>
</file>